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E233CE" w:rsidRPr="009D5E7D" w14:paraId="4407055B" w14:textId="77777777" w:rsidTr="00C9770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05307AB5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2FE01EB6" w14:textId="77777777" w:rsidR="00E233CE" w:rsidRPr="009D5E7D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>
              <w:rPr>
                <w:rFonts w:ascii="Times New Roman" w:hAnsi="Times New Roman"/>
                <w:szCs w:val="24"/>
              </w:rPr>
              <w:t>6</w:t>
            </w:r>
          </w:p>
        </w:tc>
      </w:tr>
      <w:tr w:rsidR="00E233CE" w:rsidRPr="009D5E7D" w14:paraId="71843FC3" w14:textId="77777777" w:rsidTr="00C9770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5C655AB5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3755CC1D" w14:textId="77777777" w:rsidR="00E233CE" w:rsidRPr="009D5E7D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pdate Courier Details</w:t>
            </w:r>
          </w:p>
        </w:tc>
      </w:tr>
      <w:tr w:rsidR="00E233CE" w:rsidRPr="009D5E7D" w14:paraId="00FF8BE3" w14:textId="77777777" w:rsidTr="00C97705">
        <w:trPr>
          <w:trHeight w:val="269"/>
        </w:trPr>
        <w:tc>
          <w:tcPr>
            <w:tcW w:w="1178" w:type="pct"/>
          </w:tcPr>
          <w:p w14:paraId="798F03C3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7E904DA4" w14:textId="77777777" w:rsidR="00E233CE" w:rsidRPr="009D5E7D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E233CE" w:rsidRPr="009D5E7D" w14:paraId="30B1EE6E" w14:textId="77777777" w:rsidTr="00C97705">
        <w:trPr>
          <w:trHeight w:val="260"/>
        </w:trPr>
        <w:tc>
          <w:tcPr>
            <w:tcW w:w="1178" w:type="pct"/>
          </w:tcPr>
          <w:p w14:paraId="66A627F4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0F57A718" w14:textId="5B2FAC17" w:rsidR="00E233CE" w:rsidRPr="00E46010" w:rsidRDefault="00867E0C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Delivery</w:t>
            </w:r>
            <w:r w:rsidR="00E233CE">
              <w:rPr>
                <w:rFonts w:ascii="Times New Roman" w:hAnsi="Times New Roman"/>
                <w:szCs w:val="24"/>
              </w:rPr>
              <w:t xml:space="preserve"> Manager</w:t>
            </w:r>
          </w:p>
        </w:tc>
      </w:tr>
      <w:tr w:rsidR="00E233CE" w:rsidRPr="009D5E7D" w14:paraId="671B77DA" w14:textId="77777777" w:rsidTr="00C97705">
        <w:trPr>
          <w:trHeight w:val="308"/>
        </w:trPr>
        <w:tc>
          <w:tcPr>
            <w:tcW w:w="1178" w:type="pct"/>
          </w:tcPr>
          <w:p w14:paraId="3514B9F8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772F27EC" w14:textId="77777777" w:rsidR="00E233CE" w:rsidRPr="00E46010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Shop Manager update the courier details of the individual order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E233CE" w:rsidRPr="009D5E7D" w14:paraId="78D163F2" w14:textId="77777777" w:rsidTr="00C97705">
        <w:trPr>
          <w:trHeight w:val="341"/>
        </w:trPr>
        <w:tc>
          <w:tcPr>
            <w:tcW w:w="1178" w:type="pct"/>
          </w:tcPr>
          <w:p w14:paraId="23D1CE6C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42E8D21C" w14:textId="77777777" w:rsidR="00E233CE" w:rsidRPr="009D5E7D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5</w:t>
            </w:r>
          </w:p>
        </w:tc>
      </w:tr>
      <w:tr w:rsidR="00E233CE" w:rsidRPr="009D5E7D" w14:paraId="2B618760" w14:textId="77777777" w:rsidTr="00C97705">
        <w:trPr>
          <w:trHeight w:val="332"/>
        </w:trPr>
        <w:tc>
          <w:tcPr>
            <w:tcW w:w="1178" w:type="pct"/>
          </w:tcPr>
          <w:p w14:paraId="13F42AB6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19173BE5" w14:textId="77777777" w:rsidR="00E233CE" w:rsidRPr="00E46010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>
              <w:rPr>
                <w:rFonts w:ascii="Times New Roman" w:hAnsi="Times New Roman"/>
                <w:color w:val="000000"/>
                <w:szCs w:val="24"/>
              </w:rPr>
              <w:t>Shop Manager can change the order status and the customer can view all the courier details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E233CE" w:rsidRPr="009D5E7D" w14:paraId="628ACC59" w14:textId="77777777" w:rsidTr="00C97705">
        <w:trPr>
          <w:trHeight w:val="278"/>
        </w:trPr>
        <w:tc>
          <w:tcPr>
            <w:tcW w:w="1178" w:type="pct"/>
            <w:vMerge w:val="restart"/>
          </w:tcPr>
          <w:p w14:paraId="579336C7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45A96661" w14:textId="77777777" w:rsidR="00E233CE" w:rsidRPr="00E46010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EC97B45" w14:textId="77777777" w:rsidR="00E233CE" w:rsidRPr="00E46010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E233CE" w:rsidRPr="009D5E7D" w14:paraId="20215262" w14:textId="77777777" w:rsidTr="00C97705">
        <w:trPr>
          <w:trHeight w:val="1755"/>
        </w:trPr>
        <w:tc>
          <w:tcPr>
            <w:tcW w:w="1178" w:type="pct"/>
            <w:vMerge/>
          </w:tcPr>
          <w:p w14:paraId="01CE5AB6" w14:textId="77777777" w:rsidR="00E233CE" w:rsidRPr="009D5E7D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647AAC91" w14:textId="4E35887F" w:rsidR="00E233CE" w:rsidRPr="002F1404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="00867E0C">
              <w:rPr>
                <w:rFonts w:ascii="Times New Roman" w:hAnsi="Times New Roman"/>
                <w:szCs w:val="24"/>
              </w:rPr>
              <w:t xml:space="preserve">Delivery </w:t>
            </w:r>
            <w:r w:rsidRPr="002F1404">
              <w:rPr>
                <w:rFonts w:ascii="Times New Roman" w:hAnsi="Times New Roman"/>
                <w:szCs w:val="24"/>
              </w:rPr>
              <w:t xml:space="preserve">Manager </w:t>
            </w:r>
            <w:r>
              <w:rPr>
                <w:rFonts w:ascii="Times New Roman" w:hAnsi="Times New Roman"/>
                <w:szCs w:val="24"/>
              </w:rPr>
              <w:t>at</w:t>
            </w:r>
            <w:r w:rsidRPr="002F1404">
              <w:rPr>
                <w:rFonts w:ascii="Times New Roman" w:hAnsi="Times New Roman"/>
                <w:szCs w:val="24"/>
              </w:rPr>
              <w:t xml:space="preserve"> individual order page.</w:t>
            </w:r>
          </w:p>
          <w:p w14:paraId="513B1636" w14:textId="77777777" w:rsidR="00E233CE" w:rsidRPr="002F1404" w:rsidRDefault="00E233CE" w:rsidP="00C97705">
            <w:pPr>
              <w:tabs>
                <w:tab w:val="left" w:pos="1976"/>
              </w:tabs>
              <w:spacing w:line="360" w:lineRule="auto"/>
              <w:ind w:left="-28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3. Shop Manager Update Courier Details including Courier Company Name, Tracking Number, and Tracking </w:t>
            </w:r>
            <w:proofErr w:type="spellStart"/>
            <w:r>
              <w:rPr>
                <w:rFonts w:ascii="Times New Roman" w:hAnsi="Times New Roman"/>
                <w:szCs w:val="24"/>
              </w:rPr>
              <w:t>Url</w:t>
            </w:r>
            <w:proofErr w:type="spellEnd"/>
            <w:r>
              <w:rPr>
                <w:rFonts w:ascii="Times New Roman" w:hAnsi="Times New Roman"/>
                <w:szCs w:val="24"/>
              </w:rPr>
              <w:t xml:space="preserve"> and Click the “Update Courier Details” button.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62CFF6CC" w14:textId="77777777" w:rsidR="00E233CE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2. </w:t>
            </w:r>
            <w:r w:rsidRPr="002F1404">
              <w:rPr>
                <w:rFonts w:ascii="Times New Roman" w:hAnsi="Times New Roman"/>
                <w:szCs w:val="24"/>
              </w:rPr>
              <w:t>The system prompts the order details including shipping details.</w:t>
            </w:r>
          </w:p>
          <w:p w14:paraId="5F3BE080" w14:textId="77777777" w:rsidR="00E233CE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validates the fields</w:t>
            </w:r>
          </w:p>
          <w:p w14:paraId="17207A06" w14:textId="77777777" w:rsidR="00E233CE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5. System Display massage the “Courier Details Update”.</w:t>
            </w:r>
          </w:p>
          <w:p w14:paraId="53F604C1" w14:textId="77777777" w:rsidR="00E233CE" w:rsidRPr="002F1404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6. Use Case exists.</w:t>
            </w:r>
          </w:p>
        </w:tc>
      </w:tr>
      <w:tr w:rsidR="00E233CE" w:rsidRPr="009D5E7D" w14:paraId="53641F77" w14:textId="77777777" w:rsidTr="00C97705">
        <w:trPr>
          <w:trHeight w:val="1073"/>
        </w:trPr>
        <w:tc>
          <w:tcPr>
            <w:tcW w:w="1178" w:type="pct"/>
          </w:tcPr>
          <w:p w14:paraId="39622D27" w14:textId="77777777" w:rsidR="00E233CE" w:rsidRPr="009D5E7D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066B09D0" w14:textId="77777777" w:rsidR="00E233CE" w:rsidRPr="009D5E7D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4.1 </w:t>
            </w:r>
            <w:r w:rsidRPr="00C758EE">
              <w:rPr>
                <w:rFonts w:ascii="Times New Roman" w:hAnsi="Times New Roman"/>
                <w:szCs w:val="24"/>
              </w:rPr>
              <w:t>System validates all fields are filled with the correct format. If not, the system displays necessary error messages</w:t>
            </w:r>
            <w:r>
              <w:rPr>
                <w:rFonts w:ascii="Times New Roman" w:hAnsi="Times New Roman"/>
                <w:szCs w:val="24"/>
              </w:rPr>
              <w:t>.</w:t>
            </w:r>
          </w:p>
        </w:tc>
      </w:tr>
    </w:tbl>
    <w:p w14:paraId="5EBF781F" w14:textId="1B47F5E2" w:rsidR="00155772" w:rsidRDefault="00155772"/>
    <w:p w14:paraId="32B08C96" w14:textId="3A0E13C9" w:rsidR="00E233CE" w:rsidRDefault="00E233CE"/>
    <w:p w14:paraId="4919CFD3" w14:textId="708E3FEE" w:rsidR="00E233CE" w:rsidRDefault="003F32FE">
      <w:r>
        <w:rPr>
          <w:noProof/>
        </w:rPr>
        <w:drawing>
          <wp:inline distT="0" distB="0" distL="0" distR="0" wp14:anchorId="45829AEB" wp14:editId="0B170640">
            <wp:extent cx="5676900" cy="2295525"/>
            <wp:effectExtent l="0" t="0" r="0" b="9525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7710B" w14:textId="1D394DD0" w:rsidR="003F32FE" w:rsidRDefault="003F32FE">
      <w:r>
        <w:rPr>
          <w:noProof/>
        </w:rPr>
        <w:lastRenderedPageBreak/>
        <w:drawing>
          <wp:inline distT="0" distB="0" distL="0" distR="0" wp14:anchorId="3A6AD45E" wp14:editId="6E267FD8">
            <wp:extent cx="4486275" cy="6486525"/>
            <wp:effectExtent l="0" t="0" r="9525" b="9525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648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23801" w14:textId="60CDC729" w:rsidR="00E233CE" w:rsidRDefault="00E233CE"/>
    <w:p w14:paraId="36946C4A" w14:textId="770B1F75" w:rsidR="00E233CE" w:rsidRDefault="00E233CE"/>
    <w:p w14:paraId="00C2BDC6" w14:textId="49F7088E" w:rsidR="00E233CE" w:rsidRDefault="00E233CE"/>
    <w:p w14:paraId="25100F33" w14:textId="7423CDC6" w:rsidR="00E233CE" w:rsidRDefault="00E233CE"/>
    <w:p w14:paraId="1C9A1241" w14:textId="5DBAFBB0" w:rsidR="00E233CE" w:rsidRDefault="00E233CE"/>
    <w:p w14:paraId="490B7D97" w14:textId="680C4D55" w:rsidR="00E233CE" w:rsidRDefault="00E233CE"/>
    <w:p w14:paraId="3DF5CF6A" w14:textId="77777777" w:rsidR="00E233CE" w:rsidRDefault="00E233C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E233CE" w:rsidRPr="009D5E7D" w14:paraId="2D294694" w14:textId="77777777" w:rsidTr="00C9770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6FA3E2CB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7D40772F" w14:textId="77777777" w:rsidR="00E233CE" w:rsidRPr="009D5E7D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>
              <w:rPr>
                <w:rFonts w:ascii="Times New Roman" w:hAnsi="Times New Roman"/>
                <w:szCs w:val="24"/>
              </w:rPr>
              <w:t>4</w:t>
            </w:r>
          </w:p>
        </w:tc>
      </w:tr>
      <w:tr w:rsidR="00E233CE" w:rsidRPr="009D5E7D" w14:paraId="32DFBDB1" w14:textId="77777777" w:rsidTr="00C9770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23856306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4F34AD0D" w14:textId="77777777" w:rsidR="00E233CE" w:rsidRPr="009D5E7D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Make Payments</w:t>
            </w:r>
          </w:p>
        </w:tc>
      </w:tr>
      <w:tr w:rsidR="00E233CE" w:rsidRPr="009D5E7D" w14:paraId="6990D8B4" w14:textId="77777777" w:rsidTr="00C97705">
        <w:trPr>
          <w:trHeight w:val="269"/>
        </w:trPr>
        <w:tc>
          <w:tcPr>
            <w:tcW w:w="1178" w:type="pct"/>
          </w:tcPr>
          <w:p w14:paraId="4C7CED57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6FAA0BBA" w14:textId="77777777" w:rsidR="00E233CE" w:rsidRPr="009D5E7D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E233CE" w:rsidRPr="009D5E7D" w14:paraId="4AA5B8F9" w14:textId="77777777" w:rsidTr="00C97705">
        <w:trPr>
          <w:trHeight w:val="260"/>
        </w:trPr>
        <w:tc>
          <w:tcPr>
            <w:tcW w:w="1178" w:type="pct"/>
          </w:tcPr>
          <w:p w14:paraId="74D64E39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C83E2EE" w14:textId="77777777" w:rsidR="00E233CE" w:rsidRPr="00E46010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E233CE" w:rsidRPr="009D5E7D" w14:paraId="5AAC034A" w14:textId="77777777" w:rsidTr="00C97705">
        <w:trPr>
          <w:trHeight w:val="308"/>
        </w:trPr>
        <w:tc>
          <w:tcPr>
            <w:tcW w:w="1178" w:type="pct"/>
          </w:tcPr>
          <w:p w14:paraId="52B6139B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2E1AF169" w14:textId="77777777" w:rsidR="00E233CE" w:rsidRPr="00E46010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payment options for the customer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E233CE" w:rsidRPr="009D5E7D" w14:paraId="497A44C0" w14:textId="77777777" w:rsidTr="00C97705">
        <w:trPr>
          <w:trHeight w:val="341"/>
        </w:trPr>
        <w:tc>
          <w:tcPr>
            <w:tcW w:w="1178" w:type="pct"/>
          </w:tcPr>
          <w:p w14:paraId="140705ED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6C7B18FB" w14:textId="77777777" w:rsidR="00E233CE" w:rsidRPr="009D5E7D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13</w:t>
            </w:r>
          </w:p>
        </w:tc>
      </w:tr>
      <w:tr w:rsidR="00E233CE" w:rsidRPr="009D5E7D" w14:paraId="6EF81B68" w14:textId="77777777" w:rsidTr="00C97705">
        <w:trPr>
          <w:trHeight w:val="332"/>
        </w:trPr>
        <w:tc>
          <w:tcPr>
            <w:tcW w:w="1178" w:type="pct"/>
          </w:tcPr>
          <w:p w14:paraId="72AC656B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5ABBBABF" w14:textId="77777777" w:rsidR="00E233CE" w:rsidRPr="00E46010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</w:t>
            </w:r>
            <w:r>
              <w:rPr>
                <w:rFonts w:ascii="Times New Roman" w:hAnsi="Times New Roman"/>
                <w:color w:val="000000"/>
                <w:szCs w:val="24"/>
              </w:rPr>
              <w:t>the customer can select the payment method to place the order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>.</w:t>
            </w:r>
          </w:p>
        </w:tc>
      </w:tr>
      <w:tr w:rsidR="00E233CE" w:rsidRPr="009D5E7D" w14:paraId="6DDC5A88" w14:textId="77777777" w:rsidTr="00C97705">
        <w:trPr>
          <w:trHeight w:val="278"/>
        </w:trPr>
        <w:tc>
          <w:tcPr>
            <w:tcW w:w="1178" w:type="pct"/>
            <w:vMerge w:val="restart"/>
          </w:tcPr>
          <w:p w14:paraId="3F4065CF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248E87F3" w14:textId="77777777" w:rsidR="00E233CE" w:rsidRPr="00E46010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B022F47" w14:textId="77777777" w:rsidR="00E233CE" w:rsidRPr="00E46010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E233CE" w:rsidRPr="009D5E7D" w14:paraId="1411AC7B" w14:textId="77777777" w:rsidTr="00C97705">
        <w:trPr>
          <w:trHeight w:val="1755"/>
        </w:trPr>
        <w:tc>
          <w:tcPr>
            <w:tcW w:w="1178" w:type="pct"/>
            <w:vMerge/>
          </w:tcPr>
          <w:p w14:paraId="398A05E6" w14:textId="77777777" w:rsidR="00E233CE" w:rsidRPr="009D5E7D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7F111102" w14:textId="77777777" w:rsidR="00E233CE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1. </w:t>
            </w:r>
            <w:r w:rsidRPr="002117E0">
              <w:rPr>
                <w:rFonts w:ascii="Times New Roman" w:hAnsi="Times New Roman"/>
                <w:szCs w:val="24"/>
              </w:rPr>
              <w:t>User in payment page</w:t>
            </w:r>
          </w:p>
          <w:p w14:paraId="4CC66C5E" w14:textId="77777777" w:rsidR="00E233CE" w:rsidRPr="002117E0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3. Actor selects the payment options cash on delivery and clicks “Pay Now”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733828B0" w14:textId="77777777" w:rsidR="00E233CE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prompts total payment and payment options.</w:t>
            </w:r>
          </w:p>
          <w:p w14:paraId="4C7DE046" w14:textId="77777777" w:rsidR="00E233CE" w:rsidRPr="00AC654A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recode the payment method and redirect to thank you page.</w:t>
            </w:r>
          </w:p>
        </w:tc>
      </w:tr>
      <w:tr w:rsidR="00E233CE" w:rsidRPr="009D5E7D" w14:paraId="00A59AC1" w14:textId="77777777" w:rsidTr="00C97705">
        <w:trPr>
          <w:trHeight w:val="1073"/>
        </w:trPr>
        <w:tc>
          <w:tcPr>
            <w:tcW w:w="1178" w:type="pct"/>
          </w:tcPr>
          <w:p w14:paraId="0512B65D" w14:textId="77777777" w:rsidR="00E233CE" w:rsidRPr="009D5E7D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39EAD2CB" w14:textId="77777777" w:rsidR="00E233CE" w:rsidRPr="009D5E7D" w:rsidRDefault="00E233CE" w:rsidP="00C9770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1 System Prompt All order details and payment method on thank you page.</w:t>
            </w:r>
          </w:p>
        </w:tc>
      </w:tr>
    </w:tbl>
    <w:p w14:paraId="0F314154" w14:textId="58DDE8F0" w:rsidR="00E233CE" w:rsidRDefault="00E233CE"/>
    <w:p w14:paraId="543E2C48" w14:textId="7035B1FA" w:rsidR="00E233CE" w:rsidRDefault="00E233CE"/>
    <w:p w14:paraId="56F9AC45" w14:textId="4352B4FF" w:rsidR="00E233CE" w:rsidRDefault="00E233CE"/>
    <w:p w14:paraId="56F683FC" w14:textId="4A324339" w:rsidR="00E233CE" w:rsidRDefault="00E233CE"/>
    <w:p w14:paraId="0549B209" w14:textId="4E1271C6" w:rsidR="00E233CE" w:rsidRDefault="00B835F6">
      <w:r>
        <w:rPr>
          <w:noProof/>
        </w:rPr>
        <w:lastRenderedPageBreak/>
        <w:drawing>
          <wp:inline distT="0" distB="0" distL="0" distR="0" wp14:anchorId="34A3868E" wp14:editId="34662297">
            <wp:extent cx="5943600" cy="2985770"/>
            <wp:effectExtent l="0" t="0" r="0" b="508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4A1AE" w14:textId="0CAB7BBD" w:rsidR="00E233CE" w:rsidRDefault="00E233CE"/>
    <w:p w14:paraId="29B6A7E0" w14:textId="5F530847" w:rsidR="00E233CE" w:rsidRDefault="00E233CE"/>
    <w:p w14:paraId="0F7165B6" w14:textId="42B32D4C" w:rsidR="00E233CE" w:rsidRDefault="00810115">
      <w:r>
        <w:rPr>
          <w:noProof/>
        </w:rPr>
        <w:lastRenderedPageBreak/>
        <w:drawing>
          <wp:inline distT="0" distB="0" distL="0" distR="0" wp14:anchorId="6EDD8A28" wp14:editId="553C7538">
            <wp:extent cx="4171950" cy="6772275"/>
            <wp:effectExtent l="0" t="0" r="0" b="952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677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A5CF6" w14:textId="1A9D17F8" w:rsidR="00E233CE" w:rsidRDefault="00E233CE"/>
    <w:p w14:paraId="17AD4D54" w14:textId="6E7C46E3" w:rsidR="00E233CE" w:rsidRDefault="00E233CE"/>
    <w:p w14:paraId="30B85539" w14:textId="2AAA2EC5" w:rsidR="00E233CE" w:rsidRDefault="00E233CE"/>
    <w:p w14:paraId="5DD104D8" w14:textId="36B3C509" w:rsidR="00E233CE" w:rsidRDefault="00E233CE"/>
    <w:p w14:paraId="299AB9B2" w14:textId="2FD2A9D2" w:rsidR="00E233CE" w:rsidRDefault="00E233CE"/>
    <w:p w14:paraId="3FC9B40E" w14:textId="380D63F7" w:rsidR="00E233CE" w:rsidRDefault="00E233CE"/>
    <w:p w14:paraId="74C0BD44" w14:textId="6A8E09A9" w:rsidR="00E233CE" w:rsidRDefault="00E233CE"/>
    <w:p w14:paraId="66157EBF" w14:textId="61AC43DF" w:rsidR="00E233CE" w:rsidRDefault="00E233CE"/>
    <w:p w14:paraId="28B49DBA" w14:textId="3413A8A3" w:rsidR="00E233CE" w:rsidRDefault="00E233CE"/>
    <w:p w14:paraId="7139344D" w14:textId="3A986BEE" w:rsidR="00E233CE" w:rsidRDefault="00E233CE"/>
    <w:tbl>
      <w:tblPr>
        <w:tblStyle w:val="TableGrid"/>
        <w:tblW w:w="4568" w:type="pct"/>
        <w:tblInd w:w="828" w:type="dxa"/>
        <w:tblLook w:val="04A0" w:firstRow="1" w:lastRow="0" w:firstColumn="1" w:lastColumn="0" w:noHBand="0" w:noVBand="1"/>
      </w:tblPr>
      <w:tblGrid>
        <w:gridCol w:w="2012"/>
        <w:gridCol w:w="3125"/>
        <w:gridCol w:w="3405"/>
      </w:tblGrid>
      <w:tr w:rsidR="00E233CE" w:rsidRPr="009D5E7D" w14:paraId="339318EA" w14:textId="77777777" w:rsidTr="00C97705">
        <w:trPr>
          <w:trHeight w:val="260"/>
        </w:trPr>
        <w:tc>
          <w:tcPr>
            <w:tcW w:w="1178" w:type="pct"/>
            <w:tcBorders>
              <w:top w:val="single" w:sz="12" w:space="0" w:color="auto"/>
              <w:bottom w:val="single" w:sz="12" w:space="0" w:color="auto"/>
            </w:tcBorders>
          </w:tcPr>
          <w:p w14:paraId="1BAD6F92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umber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  <w:bottom w:val="single" w:sz="12" w:space="0" w:color="auto"/>
            </w:tcBorders>
          </w:tcPr>
          <w:p w14:paraId="679E00D7" w14:textId="77777777" w:rsidR="00E233CE" w:rsidRPr="009D5E7D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UC-1</w:t>
            </w:r>
            <w:r>
              <w:rPr>
                <w:rFonts w:ascii="Times New Roman" w:hAnsi="Times New Roman"/>
                <w:szCs w:val="24"/>
              </w:rPr>
              <w:t>2</w:t>
            </w:r>
          </w:p>
        </w:tc>
      </w:tr>
      <w:tr w:rsidR="00E233CE" w:rsidRPr="009D5E7D" w14:paraId="1340C830" w14:textId="77777777" w:rsidTr="00C97705">
        <w:trPr>
          <w:trHeight w:val="260"/>
        </w:trPr>
        <w:tc>
          <w:tcPr>
            <w:tcW w:w="1178" w:type="pct"/>
            <w:tcBorders>
              <w:top w:val="single" w:sz="12" w:space="0" w:color="auto"/>
            </w:tcBorders>
          </w:tcPr>
          <w:p w14:paraId="2D2F968F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Use-Case Name</w:t>
            </w:r>
          </w:p>
        </w:tc>
        <w:tc>
          <w:tcPr>
            <w:tcW w:w="3822" w:type="pct"/>
            <w:gridSpan w:val="2"/>
            <w:tcBorders>
              <w:top w:val="single" w:sz="12" w:space="0" w:color="auto"/>
            </w:tcBorders>
          </w:tcPr>
          <w:p w14:paraId="15AFC5B7" w14:textId="77777777" w:rsidR="00E233CE" w:rsidRPr="009D5E7D" w:rsidRDefault="00E233CE" w:rsidP="00C97705">
            <w:pPr>
              <w:tabs>
                <w:tab w:val="left" w:pos="985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heck Items</w:t>
            </w:r>
          </w:p>
        </w:tc>
      </w:tr>
      <w:tr w:rsidR="00E233CE" w:rsidRPr="009D5E7D" w14:paraId="1508373F" w14:textId="77777777" w:rsidTr="00C97705">
        <w:trPr>
          <w:trHeight w:val="269"/>
        </w:trPr>
        <w:tc>
          <w:tcPr>
            <w:tcW w:w="1178" w:type="pct"/>
          </w:tcPr>
          <w:p w14:paraId="374C9096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iority</w:t>
            </w:r>
          </w:p>
        </w:tc>
        <w:tc>
          <w:tcPr>
            <w:tcW w:w="3822" w:type="pct"/>
            <w:gridSpan w:val="2"/>
          </w:tcPr>
          <w:p w14:paraId="0F539859" w14:textId="77777777" w:rsidR="00E233CE" w:rsidRPr="009D5E7D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High</w:t>
            </w:r>
          </w:p>
        </w:tc>
      </w:tr>
      <w:tr w:rsidR="00E233CE" w:rsidRPr="009D5E7D" w14:paraId="5355100D" w14:textId="77777777" w:rsidTr="00C97705">
        <w:trPr>
          <w:trHeight w:val="260"/>
        </w:trPr>
        <w:tc>
          <w:tcPr>
            <w:tcW w:w="1178" w:type="pct"/>
          </w:tcPr>
          <w:p w14:paraId="773C261A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Actor</w:t>
            </w:r>
          </w:p>
        </w:tc>
        <w:tc>
          <w:tcPr>
            <w:tcW w:w="3822" w:type="pct"/>
            <w:gridSpan w:val="2"/>
          </w:tcPr>
          <w:p w14:paraId="598EB8D1" w14:textId="77777777" w:rsidR="00E233CE" w:rsidRPr="00E46010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Customer</w:t>
            </w:r>
          </w:p>
        </w:tc>
      </w:tr>
      <w:tr w:rsidR="00E233CE" w:rsidRPr="009D5E7D" w14:paraId="4936CFAF" w14:textId="77777777" w:rsidTr="00C97705">
        <w:trPr>
          <w:trHeight w:val="308"/>
        </w:trPr>
        <w:tc>
          <w:tcPr>
            <w:tcW w:w="1178" w:type="pct"/>
          </w:tcPr>
          <w:p w14:paraId="0155B2AB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Description</w:t>
            </w:r>
          </w:p>
        </w:tc>
        <w:tc>
          <w:tcPr>
            <w:tcW w:w="3822" w:type="pct"/>
            <w:gridSpan w:val="2"/>
          </w:tcPr>
          <w:p w14:paraId="4FB40BD5" w14:textId="77777777" w:rsidR="00E233CE" w:rsidRPr="00E46010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color w:val="000000"/>
                <w:szCs w:val="24"/>
              </w:rPr>
              <w:t>This use case describes how the customer check the items in the system</w:t>
            </w: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 </w:t>
            </w:r>
          </w:p>
        </w:tc>
      </w:tr>
      <w:tr w:rsidR="00E233CE" w:rsidRPr="009D5E7D" w14:paraId="486408FD" w14:textId="77777777" w:rsidTr="00C97705">
        <w:trPr>
          <w:trHeight w:val="341"/>
        </w:trPr>
        <w:tc>
          <w:tcPr>
            <w:tcW w:w="1178" w:type="pct"/>
          </w:tcPr>
          <w:p w14:paraId="56CA41B1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recondition</w:t>
            </w:r>
          </w:p>
        </w:tc>
        <w:tc>
          <w:tcPr>
            <w:tcW w:w="3822" w:type="pct"/>
            <w:gridSpan w:val="2"/>
          </w:tcPr>
          <w:p w14:paraId="28470A54" w14:textId="77777777" w:rsidR="00E233CE" w:rsidRPr="009D5E7D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UC-08</w:t>
            </w:r>
          </w:p>
        </w:tc>
      </w:tr>
      <w:tr w:rsidR="00E233CE" w:rsidRPr="009D5E7D" w14:paraId="37368608" w14:textId="77777777" w:rsidTr="00C97705">
        <w:trPr>
          <w:trHeight w:val="332"/>
        </w:trPr>
        <w:tc>
          <w:tcPr>
            <w:tcW w:w="1178" w:type="pct"/>
          </w:tcPr>
          <w:p w14:paraId="40B9AEE5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Post-condition</w:t>
            </w:r>
          </w:p>
        </w:tc>
        <w:tc>
          <w:tcPr>
            <w:tcW w:w="3822" w:type="pct"/>
            <w:gridSpan w:val="2"/>
          </w:tcPr>
          <w:p w14:paraId="2E7770FE" w14:textId="77777777" w:rsidR="00E233CE" w:rsidRPr="00E46010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E46010">
              <w:rPr>
                <w:rFonts w:ascii="Times New Roman" w:hAnsi="Times New Roman"/>
                <w:color w:val="000000"/>
                <w:szCs w:val="24"/>
              </w:rPr>
              <w:t xml:space="preserve">If the use case was successful, the actor </w:t>
            </w:r>
            <w:r>
              <w:rPr>
                <w:rFonts w:ascii="Times New Roman" w:hAnsi="Times New Roman"/>
                <w:color w:val="000000"/>
                <w:szCs w:val="24"/>
              </w:rPr>
              <w:t>can check the items in the system.</w:t>
            </w:r>
          </w:p>
        </w:tc>
      </w:tr>
      <w:tr w:rsidR="00E233CE" w:rsidRPr="009D5E7D" w14:paraId="45A8547C" w14:textId="77777777" w:rsidTr="00C97705">
        <w:trPr>
          <w:trHeight w:val="278"/>
        </w:trPr>
        <w:tc>
          <w:tcPr>
            <w:tcW w:w="1178" w:type="pct"/>
            <w:vMerge w:val="restart"/>
          </w:tcPr>
          <w:p w14:paraId="41C0BEDE" w14:textId="77777777" w:rsidR="00E233CE" w:rsidRPr="004A4133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 w:rsidRPr="004A4133">
              <w:rPr>
                <w:rFonts w:ascii="Times New Roman" w:hAnsi="Times New Roman"/>
                <w:szCs w:val="24"/>
              </w:rPr>
              <w:t>Basic course of Action</w:t>
            </w:r>
          </w:p>
        </w:tc>
        <w:tc>
          <w:tcPr>
            <w:tcW w:w="1829" w:type="pct"/>
            <w:tcBorders>
              <w:top w:val="single" w:sz="12" w:space="0" w:color="auto"/>
              <w:bottom w:val="single" w:sz="12" w:space="0" w:color="auto"/>
            </w:tcBorders>
          </w:tcPr>
          <w:p w14:paraId="1A671BF3" w14:textId="77777777" w:rsidR="00E233CE" w:rsidRPr="00E46010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User Action</w:t>
            </w:r>
          </w:p>
        </w:tc>
        <w:tc>
          <w:tcPr>
            <w:tcW w:w="1993" w:type="pct"/>
            <w:tcBorders>
              <w:top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0A7EFD4" w14:textId="77777777" w:rsidR="00E233CE" w:rsidRPr="00E46010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E46010">
              <w:rPr>
                <w:rFonts w:ascii="Times New Roman" w:hAnsi="Times New Roman"/>
                <w:b/>
                <w:szCs w:val="24"/>
              </w:rPr>
              <w:t>System Response</w:t>
            </w:r>
          </w:p>
        </w:tc>
      </w:tr>
      <w:tr w:rsidR="00E233CE" w:rsidRPr="009D5E7D" w14:paraId="38551E1D" w14:textId="77777777" w:rsidTr="00C97705">
        <w:trPr>
          <w:trHeight w:val="1755"/>
        </w:trPr>
        <w:tc>
          <w:tcPr>
            <w:tcW w:w="1178" w:type="pct"/>
            <w:vMerge/>
          </w:tcPr>
          <w:p w14:paraId="65BDE2ED" w14:textId="77777777" w:rsidR="00E233CE" w:rsidRPr="009D5E7D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</w:p>
        </w:tc>
        <w:tc>
          <w:tcPr>
            <w:tcW w:w="1829" w:type="pct"/>
            <w:tcBorders>
              <w:top w:val="single" w:sz="12" w:space="0" w:color="auto"/>
            </w:tcBorders>
          </w:tcPr>
          <w:p w14:paraId="40B78726" w14:textId="77777777" w:rsidR="00E233CE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1. User in category page.</w:t>
            </w:r>
            <w:r>
              <w:rPr>
                <w:rFonts w:ascii="Times New Roman" w:hAnsi="Times New Roman"/>
                <w:szCs w:val="24"/>
              </w:rPr>
              <w:br/>
              <w:t>3. User can select the category (Processors, Ram, VGA, Motherboard, Power Supply, Casing, Storage, Monitors, and Audio) and click the “View Category” Button.</w:t>
            </w:r>
          </w:p>
          <w:p w14:paraId="5BC8899B" w14:textId="77777777" w:rsidR="00E233CE" w:rsidRPr="00B1145B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5. User Click “View Item” </w:t>
            </w:r>
          </w:p>
        </w:tc>
        <w:tc>
          <w:tcPr>
            <w:tcW w:w="1993" w:type="pct"/>
            <w:tcBorders>
              <w:top w:val="single" w:sz="12" w:space="0" w:color="auto"/>
            </w:tcBorders>
          </w:tcPr>
          <w:p w14:paraId="3753E01E" w14:textId="77777777" w:rsidR="00E233CE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2. System display all available categories.</w:t>
            </w:r>
          </w:p>
          <w:p w14:paraId="27C9AC73" w14:textId="77777777" w:rsidR="00E233CE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4. System navigate appropriate category page and list all available items.</w:t>
            </w:r>
          </w:p>
          <w:p w14:paraId="7EE9918A" w14:textId="77777777" w:rsidR="00E233CE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 xml:space="preserve">6. System navigate to the individual item page and display (Item Name, Item Short Description, Price, Item </w:t>
            </w:r>
            <w:proofErr w:type="gramStart"/>
            <w:r>
              <w:rPr>
                <w:rFonts w:ascii="Times New Roman" w:hAnsi="Times New Roman"/>
                <w:szCs w:val="24"/>
              </w:rPr>
              <w:t>Features  with</w:t>
            </w:r>
            <w:proofErr w:type="gramEnd"/>
            <w:r>
              <w:rPr>
                <w:rFonts w:ascii="Times New Roman" w:hAnsi="Times New Roman"/>
                <w:szCs w:val="24"/>
              </w:rPr>
              <w:t xml:space="preserve"> Details.)</w:t>
            </w:r>
          </w:p>
          <w:p w14:paraId="61814C33" w14:textId="77777777" w:rsidR="00E233CE" w:rsidRPr="00B1145B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szCs w:val="24"/>
              </w:rPr>
            </w:pPr>
            <w:r>
              <w:rPr>
                <w:rFonts w:ascii="Times New Roman" w:hAnsi="Times New Roman"/>
                <w:szCs w:val="24"/>
              </w:rPr>
              <w:t>7. Use Case Exist</w:t>
            </w:r>
          </w:p>
        </w:tc>
      </w:tr>
      <w:tr w:rsidR="00E233CE" w:rsidRPr="009D5E7D" w14:paraId="34D1D993" w14:textId="77777777" w:rsidTr="00C97705">
        <w:trPr>
          <w:trHeight w:val="1073"/>
        </w:trPr>
        <w:tc>
          <w:tcPr>
            <w:tcW w:w="1178" w:type="pct"/>
          </w:tcPr>
          <w:p w14:paraId="3471135B" w14:textId="77777777" w:rsidR="00E233CE" w:rsidRPr="009D5E7D" w:rsidRDefault="00E233CE" w:rsidP="00C97705">
            <w:pPr>
              <w:tabs>
                <w:tab w:val="left" w:pos="1976"/>
              </w:tabs>
              <w:spacing w:line="360" w:lineRule="auto"/>
              <w:rPr>
                <w:rFonts w:ascii="Times New Roman" w:hAnsi="Times New Roman"/>
                <w:b/>
                <w:szCs w:val="24"/>
              </w:rPr>
            </w:pPr>
            <w:r w:rsidRPr="009D5E7D">
              <w:rPr>
                <w:rFonts w:ascii="Times New Roman" w:hAnsi="Times New Roman"/>
                <w:szCs w:val="24"/>
              </w:rPr>
              <w:t>Alternate course of Action</w:t>
            </w:r>
          </w:p>
        </w:tc>
        <w:tc>
          <w:tcPr>
            <w:tcW w:w="3822" w:type="pct"/>
            <w:gridSpan w:val="2"/>
          </w:tcPr>
          <w:p w14:paraId="71005536" w14:textId="77777777" w:rsidR="00E233CE" w:rsidRPr="009D5E7D" w:rsidRDefault="00E233CE" w:rsidP="00C97705">
            <w:pPr>
              <w:tabs>
                <w:tab w:val="left" w:pos="1976"/>
              </w:tabs>
              <w:spacing w:line="360" w:lineRule="auto"/>
              <w:ind w:left="72"/>
              <w:rPr>
                <w:rFonts w:ascii="Times New Roman" w:hAnsi="Times New Roman"/>
                <w:szCs w:val="24"/>
              </w:rPr>
            </w:pPr>
          </w:p>
        </w:tc>
      </w:tr>
    </w:tbl>
    <w:p w14:paraId="07A68E4A" w14:textId="330D9C89" w:rsidR="00E233CE" w:rsidRDefault="00E233CE"/>
    <w:p w14:paraId="2C3AF5A2" w14:textId="6CEE14BA" w:rsidR="00E233CE" w:rsidRDefault="00E233CE"/>
    <w:p w14:paraId="049E0B5A" w14:textId="52695CCB" w:rsidR="00E233CE" w:rsidRDefault="009114A9">
      <w:r>
        <w:rPr>
          <w:noProof/>
        </w:rPr>
        <w:lastRenderedPageBreak/>
        <w:drawing>
          <wp:inline distT="0" distB="0" distL="0" distR="0" wp14:anchorId="2F19C033" wp14:editId="315B9E04">
            <wp:extent cx="5943600" cy="2581275"/>
            <wp:effectExtent l="0" t="0" r="0" b="952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9D8D9" w14:textId="7880E641" w:rsidR="00E233CE" w:rsidRDefault="00E233CE"/>
    <w:p w14:paraId="040E3B43" w14:textId="025E07D1" w:rsidR="00E233CE" w:rsidRDefault="00BD00E9">
      <w:r>
        <w:rPr>
          <w:noProof/>
        </w:rPr>
        <w:lastRenderedPageBreak/>
        <w:drawing>
          <wp:inline distT="0" distB="0" distL="0" distR="0" wp14:anchorId="6C5E8C17" wp14:editId="669A0FE3">
            <wp:extent cx="4171950" cy="6677025"/>
            <wp:effectExtent l="0" t="0" r="0" b="952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667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2B6E1" w14:textId="629E95A6" w:rsidR="00E233CE" w:rsidRDefault="00E233CE"/>
    <w:p w14:paraId="78DFFF2E" w14:textId="444D8DE8" w:rsidR="00E233CE" w:rsidRDefault="00E233CE"/>
    <w:p w14:paraId="6E49E368" w14:textId="23A5FCBA" w:rsidR="00E233CE" w:rsidRDefault="00E233CE"/>
    <w:p w14:paraId="31DD2D6F" w14:textId="0D24C834" w:rsidR="00E233CE" w:rsidRDefault="00E233CE"/>
    <w:p w14:paraId="5721344D" w14:textId="2FE05DC4" w:rsidR="00E233CE" w:rsidRDefault="00E233CE"/>
    <w:p w14:paraId="4D7A0257" w14:textId="5CB8B126" w:rsidR="00E233CE" w:rsidRDefault="00E233CE"/>
    <w:p w14:paraId="3470EE13" w14:textId="77777777" w:rsidR="00E233CE" w:rsidRDefault="00E233CE"/>
    <w:sectPr w:rsidR="00E233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A51C4" w14:textId="77777777" w:rsidR="008A0FC2" w:rsidRDefault="008A0FC2" w:rsidP="003F32FE">
      <w:pPr>
        <w:spacing w:after="0" w:line="240" w:lineRule="auto"/>
      </w:pPr>
      <w:r>
        <w:separator/>
      </w:r>
    </w:p>
  </w:endnote>
  <w:endnote w:type="continuationSeparator" w:id="0">
    <w:p w14:paraId="60778FCF" w14:textId="77777777" w:rsidR="008A0FC2" w:rsidRDefault="008A0FC2" w:rsidP="003F3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54264" w14:textId="77777777" w:rsidR="008A0FC2" w:rsidRDefault="008A0FC2" w:rsidP="003F32FE">
      <w:pPr>
        <w:spacing w:after="0" w:line="240" w:lineRule="auto"/>
      </w:pPr>
      <w:r>
        <w:separator/>
      </w:r>
    </w:p>
  </w:footnote>
  <w:footnote w:type="continuationSeparator" w:id="0">
    <w:p w14:paraId="30E34969" w14:textId="77777777" w:rsidR="008A0FC2" w:rsidRDefault="008A0FC2" w:rsidP="003F32F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0MDKwNDeytDSyMDFX0lEKTi0uzszPAykwqwUATKnCtCwAAAA="/>
  </w:docVars>
  <w:rsids>
    <w:rsidRoot w:val="006F5265"/>
    <w:rsid w:val="00002671"/>
    <w:rsid w:val="00155772"/>
    <w:rsid w:val="00167100"/>
    <w:rsid w:val="001833C8"/>
    <w:rsid w:val="0022751B"/>
    <w:rsid w:val="003F32FE"/>
    <w:rsid w:val="004348A0"/>
    <w:rsid w:val="006F5265"/>
    <w:rsid w:val="007D4D85"/>
    <w:rsid w:val="00810115"/>
    <w:rsid w:val="00867E0C"/>
    <w:rsid w:val="008A0FC2"/>
    <w:rsid w:val="009114A9"/>
    <w:rsid w:val="009B4FF1"/>
    <w:rsid w:val="00A64ADD"/>
    <w:rsid w:val="00A849E3"/>
    <w:rsid w:val="00B07CD6"/>
    <w:rsid w:val="00B17910"/>
    <w:rsid w:val="00B77459"/>
    <w:rsid w:val="00B835F6"/>
    <w:rsid w:val="00BD00E9"/>
    <w:rsid w:val="00DC6B43"/>
    <w:rsid w:val="00E233CE"/>
    <w:rsid w:val="00FD1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5F7F3"/>
  <w15:chartTrackingRefBased/>
  <w15:docId w15:val="{6910978F-B2EA-4582-9EDC-684849392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3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33C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F32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32FE"/>
  </w:style>
  <w:style w:type="paragraph" w:styleId="Footer">
    <w:name w:val="footer"/>
    <w:basedOn w:val="Normal"/>
    <w:link w:val="FooterChar"/>
    <w:uiPriority w:val="99"/>
    <w:unhideWhenUsed/>
    <w:rsid w:val="003F32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32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9</Pages>
  <Words>372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ithra Gamage</dc:creator>
  <cp:keywords/>
  <dc:description/>
  <cp:lastModifiedBy>Pavithra Gamage</cp:lastModifiedBy>
  <cp:revision>8</cp:revision>
  <dcterms:created xsi:type="dcterms:W3CDTF">2022-07-21T18:34:00Z</dcterms:created>
  <dcterms:modified xsi:type="dcterms:W3CDTF">2022-07-23T18:58:00Z</dcterms:modified>
</cp:coreProperties>
</file>